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เหตุหรือปัจจัยการเปลี่ยนแปลงของเทคโนโลยี</w:t>
      </w:r>
      <w:r>
        <w:t xml:space="preserve"> </w:t>
      </w:r>
      <w:r>
        <w:t xml:space="preserve">(19.18)</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ทคโนโลยีการออกแบบและเทคโนโลยี   เรียกว่า น่ารู้ วันนี้ยังอยู่ในหัวข้อที่ 2 โดยก็มีชื่อว่า สาเหตุหรือปัจจัยการเปลี่ยนแปลง  มาแล้วว่า  ตัวเราและมีการเปลี่ยนแปลงอยู่ตลอดเวลา อะไร  ขอแจ้งความประสงค์การเรียนรู้ค่ะ อยากเรียนแล้วครูก็คาดหวังให้นักเรียนสามารถ เพราะ สาเหตุหรือปัจจัย การเปลี่ยนแปลงของเทคโนโลยี หรือยังคะ พร้อมแล้วเราไปเริ่มกันและกัน วันนี้กูอยากให้นักเรียนสังเกต ภาพโป๊ในช่วง 2 ปี ที่แตกต่างกัน ภาคแรกอยู่ในสวนปี 1981 ค่ะ  ดีค่ะ เห็นการเปลี่ยนแปลงอะไรบ้าง ภาพแรกค่ะ  นักเรียนอาจจะเห็น  หนังสือพิมพ์   โทรศัพท์ ถ่ายรูป อุปกรณ์อื่นๆอีกมากมายเต็มโต๊ะเลย ที่ผ่านมา ภาพโป๊โล่งเลยใช่ไหมคะ อุปกรณ์หลักๆเพียงแค่ แว่นตา Notebook โทรศัพท์มือถือ 2 ภาพนี้บ่งบอกได้ชัดเจนว่าเทคโนโลยีในรอบ เหมือนกันเปลี่ยนแปลงอย่างมากมายเลยทีเดียว  ในชีวิตประจำวันของเรา มีการเปลี่ยนแปลงอะไรบ้าง   ซื้อขายสินค้าบริการ มีระบบออนไลน์มากยิ่งขึ้น เดี๋ยวก็ดีขึ้น  หรือถ้าในรูปแบบของข้อมูลความรู้จากข้อมูลตำรวจ ตอนนี้อยู่ในรูปแบบของ e-book มีระบบการศึกษาออนไลน์แล้ว  เวลาเลย ถ้ามองในแง่ของอุปกรณ์ที่ใช้ การดำรงชีวิตของมนุษย์แล้วเราก็ ที่มีความหลากหลายมากขึ้น อะไรดีขายหมู การเปลี่ยนแปลงเหล่านี้ ดูได้สรุปมา   การป้องกันของมนุษย์ เพื่อความก้าวหน้าของศาสตร์ต่างๆ  ใจบุญร่วม สังคมและวัฒนธรรม สิ่งแวดล้อมด้วย เราได้เรียนรู้ในรายละเอียด  แน่นอนว่า การดำเนินชีวิตหรือในการ ต่างๆ ประจำวันของเรา  ปัญหาการว่างงาน กูก็ต้องการแก้ปัญหาเหล่านั้น เลยเป็นที่มาของ  ในรูปนี้เป็น   นี่เรามีปัญหาเรื่อง การอยู่ไกลกัน ต้น  pentagon แล้วก็ส่ง โดยนกหรือออกมาก็มีการส่งโดย ทางกฎหมายหรือเปล่า ตอนนี้เทคโนโลยีมันถูกพัฒนามาเป็น ที่เราคุ้นเคย โทรศัพท์มือถือเป็นการทำงานโดยการประชุม ทางไกลแล้ว การแก้ปัญหา   เพียงแค่ตัวอย่างเรื่องของการ ต้องการแก้ปัญหา   ออกไปค่ะ  เรื่องของกู ความรู้และความก้าวหน้าของศาสตร์ต่างๆ ซึ่งเป็นสาเหตุ  ปัจจัยที่ทำให้เกิดการเปลี่ยนแปลง พรุ่งนี้นักเรียนคิดว่า เสื้อผ้าญี่ปุ่น   ความก้าวหน้าของงาน สามารถ  เสื้อที่มี   รถ การเปลี่ยนชื่อ ระยะ  ช่วยลดการเกิดสิว อย่างนี้ก็เป็นเสื้อผ้าเครื่องนุ่งห่ม   อีกไหม  ความก้าวหน้า  ให้เราสามารถ  ระบบควบคุมการทำงานของเครื่องใช้ไฟฟ้าในอาคารบ้านเรือน โดยใช้อุปกรณ์สื่อสารเช่นโทรศัพท์มือถือ โครงการทำงานของหลอดไฟของโทรทัศน์  ทำงานได้    ที่มาของการเปลี่ยนแปลงเทคโนโลยี  เรื่องของกู   สาเหตุหรือปัจจัย  อันที่มีความสำคัญ   ดูการขยายตัวของเศรษฐกิจ ดำเนินไปด้วยความรวดเร็ว   เกิดเป็นเทคโนโลยีต่างๆ   รูปแบบการชำระเงินที่เปลี่ยนไปค่ะ จะใช้เงินสด  น้อยลง เป็นการชำระเงินค่าสินค้าหรือบริการต่างๆ      วิถีชีวิต  ทำให้ ได้เหมือนกัน ชีวิตคนในเมือง  มีแนวโน้มที่จะมีครอบครัวเป็นลักษณะครอบครัวเดี่ยว จะมีสมาชิกในห้องพักอยู่ 2 คน ทำอาหาร  อย่างนี้แหละค่ะก็เลยก็มี  เช่นกัน ระบบสั่งอาหารออนไลน์ส่งตรงถึงบ้าน งานผลิต อาหารสำเร็จรูป อาหารสำเร็จรูปน้อยลง   วัฒนธรรม  ไปค่ะ ใจ เหมือนกัน ซึ่งการ ธนา อุตสาหกรรมแต่ละชนิด  มลภาวะสิ่งแวดล้อม แก้ปัญหา กลายเป็นเทคโนโลยี  ช่วยลดมลภาวะ  การจัดการขยะ เรื่องของการผลิตวัสดุที่เป็นมิตรกับสิ่งแวดล้อม  ธรรมชาติ พัสดุ    ต้องการ   ได้ยกตัวอย่าง ปัจจัย การเปลี่ยนแปลงของเทคโนโลยี  ลักษณะการเปลี่ยนแปลงของเทคโนโลยี มีอะไรบ้างค่ะ  เทคโนโลยีบางปิ้ง สามารถใช้ประโยชน์ได้ระยะเวลาเท่านั้นนะคะ จากนั้นเขาก็ไม่ได้หยุดเลย มีอะไรบ้างคะ  ประเทศนั้นเป็นลูกหนูนะลูก นิยมใช้เพื่อ ทางไกลใช่ไหมคะ เมื่อมีการเปลี่ยนรูปแบบเป็นรูปแบบจดหมาย Gmail    ตัวอย่างที่บอกว่า      มีอะไรบ้าง    อีเมล ภูเก็ตแรง   การส่งข้อมูลรูปแบบนี้  การส่งข้อมูลได้ อากาศญี่ปุ่น  พัฒนาโปรแกรมประยุกต์ Application ซึ่งการพัฒนาแอพพลิเคชั่น การต่อยอด ให้เป็น Application ด้านต่างๆด้านการแพทย์ มากขึ้น  ในรูปนี้เป็นขั้นด้านการ อุณหภูมิเช้า ผู้ชายด้วยกัน  จะทำให้เราสามารถ       เรียนอังกฤษเลยว่าบางพลี ล้างบางสถานการณ์นั้น   การเปลี่ยนแปลงอย่างรวดเร็วจักรยานดัดแปลง ยานยนต์ แรง  ไม่มี Google อาบน้ำใช่ไหมคะมีผู้โดยสารมาด้วย เหตุการณ์อะไรคะแบบนี้   แรง ฉะนั้น อาการเช่น เป็นธรรมชาติ สงกรานต์  ได้อย่างรวดเร็ว  ตอนนี้มีอาการปวด  ความต้องการใช้หน้ากากอนามัย จำนวนมากกินไม่เพียงพอ  กล้วย    แบบนี้ก็เป็นตัวอย่าง แปลงที่ดิน กินอย่างอื่นได้เช่นกัน เขารักเมียนะ  ได้ยกตัวอย่าง การเปลี่ยนแปลงที่ดีๆด้านต่างๆแล้ว ให้นักเรียนสังเกตการเปลี่ยนแปลงแล้ว ตอนนี้กูอยากให้นักเรียนได้  วิเคราะห์เองบ้าง กูจะให้ ตัวอย่างเทคโนโลยีมา 3 ตัวอยู่ครับ เรื่องเล่าเรื่องจริง ถ่ายรูป กูอยากให้นักเรียนเลือก ใจนิ่ง รายการนี้นะคะ  อธิบายลักษณะการเกิดแรง อดีต แล้วก็วิเคราะห์ ปัจจัยการเปลี่ยนแปลง  ให้เวลานักเรียนมีการ ตอนนี้ประมาณ 5 นาทีนะคะ จะหยุดการบูลลี่ 5 นาทีเรากลับมาคบกันเพื่อ แนวทางการวิเคราะห์ว่าเป็นอย่างไร เป็นไงกันบ้างคะนักเรียนวิเคราะห์และเลือกเทคโนโลยี อะไรบ้าง ส่วนมากครูนั้นให้นักเรียนได้ คิดวิเคราะห์โดยเลือกเทคโนโลยีมา ดีนะคะแล้วก็  เพราะเหตุใดกัน เริ่ม  ดูแนวทางการวิเคราะห์  เครื่องนุ่งห่ม อาจจะเลือกได้นะคะครู  นำเสนอตัวนี้ค่ะ  ชุดกันหนาว นักเรียนรู้จัก  เป็นชุดที่เราอาจมไก่ John เสื้อ      มีการเปลี่ยนแปลงอย่างไร ลองจอน ในอดีตนะคะนักเรียน ในบ้านมีการ ผลิตลองกองเนี้ย เส้นใยฝ้ายค่ะ บางทีอาจจะใช้ผสม หรือบางบริษัท ปัจจุบันนี้มีการพัฒนา เส้นใยชนิดพิเศษ  ละเอียดมากขึ้น  ความร้อนได้ดี  ออกไปข้างนอก ให้ร่างกายอบอุ่น  มีน้ำหนักเบา     อะไรล่ะคะ  แน่นอนค่ะ มนุษย์     สวยงาม แล้วนอกจากนี้ก็  ไม่ได้เลย การกลั่น ก็คือสาเหตุหรือปัจจัยหลักที่ทำให้เกิดการเปลี่ยนแปลง   เรื่องจริงมั้งคะ เรียนรู้วิธีว่า   การกินนั้นมี เป็นการพิมพ์ของญี่ปุ่น  ลงบนกระดาษหรือว่าวัสดุอื่นๆนะคะ  ตอนนี้นางมาเป็น  ขึ้นรถหรือยัง  ใช้ใน ทำการตรวจรถยนต์  อันนี้ก็เป็นการเปลี่ยนแปลงของ อะไร ก็คือ มนุษย์มีความต้องการ  การขึ้นรูป และรอบนี้ก็ยังต้องไป    ลูกอีหยัง ตัวอย่างการ  เรื่องอื่นมีใครเลือกกล้องถ่ายรูปกล้องถ่ายรูป   แน่นอนว่าก่อนนั้นมีการบันทึกภาพลงเกม เปลี่ยนเป็น การเปลี่ยนสัญญาต้องเป็นสัญญา มีอะไรบ้างคะที่พัฒนาขึ้นมา ความจำ มีทั้งภายนอกและภายในทำให้ได้มากขึ้น แสดงผล   มนุษย์ต้องการ ถ้าพี่ ไม่เหมือนกับสภาพ อารมณ์มองเห็นมากที่สุด และมีความก้าวหน้าด้านการ นาริน Center   พี่ก็เป็น ตัวอย่างการเปลี่ยนแปลง กล้องถ่ายรูป กูได้ยกตัวอย่าง การเปลี่ยนแปลง ให้นักเรียนวิเคราะห์แล้วนะคะ นักเรียนได้   จะไปดูเรื่องของกู พัฒนาการด้านการฟังเพลง   บอลโลก   หน้ากากที่ครูให้นักเรียนมต้นนะคะ   ถ้านักเรียนสนใจเรื่องการเปลี่ยนแปลงสัญญาณโทรศัพท์มือถือ  การเปลี่ยนแปลงอย่างไร ก็สามารถดีได้ตามนี้ สำหรับในวันนี้นักเรียนจะได้เรียนรู้เกี่ยวกับสาเหตุหรือปัจจัยที่ทำให้เกิดการเปลี่ยนแปลง เทคโนโลยี ขัดใจ  อธิบายให้นักเรียนได้รู้แล้วก็ เพราะในการ ดูว่า   สาเหตุหรือปัจจัยหลัก มนุษย์    ใช้ในการ อาการ เข้าใจและใช้ความรู้ได้นะคะ ตอนนี้ก็เท่า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เหตุหรือปัจจัยการเปลี่ยนแปลงของเทคโนโลยี (19.18)</dc:title>
  <dc:creator/>
  <cp:keywords/>
  <dcterms:created xsi:type="dcterms:W3CDTF">2024-06-06T05:12:14Z</dcterms:created>
  <dcterms:modified xsi:type="dcterms:W3CDTF">2024-06-06T0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09.00 น.</vt:lpwstr>
  </property>
  <property fmtid="{D5CDD505-2E9C-101B-9397-08002B2CF9AE}" pid="3" name="subtitle">
    <vt:lpwstr/>
  </property>
</Properties>
</file>